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51723" w14:textId="77777777" w:rsidR="00647A26" w:rsidRDefault="00647A26" w:rsidP="00647A26">
      <w:pPr>
        <w:jc w:val="center"/>
        <w:rPr>
          <w:b/>
        </w:rPr>
      </w:pPr>
      <w:r>
        <w:rPr>
          <w:b/>
        </w:rPr>
        <w:t>New Client Questionnaire</w:t>
      </w:r>
    </w:p>
    <w:p w14:paraId="52D58CBB" w14:textId="77777777" w:rsidR="00647A26" w:rsidRPr="00647A26" w:rsidRDefault="00647A26" w:rsidP="00647A26">
      <w:pPr>
        <w:jc w:val="center"/>
        <w:rPr>
          <w:b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0"/>
        <w:gridCol w:w="9090"/>
      </w:tblGrid>
      <w:tr w:rsidR="00647A26" w14:paraId="5F191B64" w14:textId="77777777" w:rsidTr="00647A26">
        <w:trPr>
          <w:trHeight w:val="864"/>
        </w:trPr>
        <w:tc>
          <w:tcPr>
            <w:tcW w:w="3510" w:type="dxa"/>
            <w:vAlign w:val="center"/>
          </w:tcPr>
          <w:p w14:paraId="6584B4E1" w14:textId="77777777" w:rsidR="00647A26" w:rsidRPr="00647A26" w:rsidRDefault="00647A26" w:rsidP="00647A2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>Business Entity</w:t>
            </w:r>
          </w:p>
        </w:tc>
        <w:tc>
          <w:tcPr>
            <w:tcW w:w="9090" w:type="dxa"/>
          </w:tcPr>
          <w:p w14:paraId="2F1BF880" w14:textId="77777777" w:rsidR="00647A26" w:rsidRDefault="00647A26" w:rsidP="00647A26">
            <w:pPr>
              <w:rPr>
                <w:b/>
              </w:rPr>
            </w:pPr>
          </w:p>
        </w:tc>
      </w:tr>
      <w:tr w:rsidR="00647A26" w14:paraId="34F727EB" w14:textId="77777777" w:rsidTr="00647A26">
        <w:trPr>
          <w:trHeight w:val="864"/>
        </w:trPr>
        <w:tc>
          <w:tcPr>
            <w:tcW w:w="3510" w:type="dxa"/>
            <w:vAlign w:val="center"/>
          </w:tcPr>
          <w:p w14:paraId="613CC3D0" w14:textId="77777777" w:rsidR="00647A26" w:rsidRPr="00647A26" w:rsidRDefault="00647A26" w:rsidP="00647A2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>Taxes Filed Last</w:t>
            </w:r>
          </w:p>
        </w:tc>
        <w:tc>
          <w:tcPr>
            <w:tcW w:w="9090" w:type="dxa"/>
          </w:tcPr>
          <w:p w14:paraId="7330DF65" w14:textId="77777777" w:rsidR="00647A26" w:rsidRDefault="00647A26" w:rsidP="00647A26">
            <w:pPr>
              <w:rPr>
                <w:b/>
              </w:rPr>
            </w:pPr>
          </w:p>
        </w:tc>
      </w:tr>
      <w:tr w:rsidR="00647A26" w14:paraId="21F42A55" w14:textId="77777777" w:rsidTr="00647A26">
        <w:trPr>
          <w:trHeight w:val="864"/>
        </w:trPr>
        <w:tc>
          <w:tcPr>
            <w:tcW w:w="3510" w:type="dxa"/>
            <w:vAlign w:val="center"/>
          </w:tcPr>
          <w:p w14:paraId="08C33086" w14:textId="77777777" w:rsidR="00647A26" w:rsidRPr="00647A26" w:rsidRDefault="00647A26" w:rsidP="00647A2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>Bank, CC, PayPal, Loans, Leases</w:t>
            </w:r>
          </w:p>
        </w:tc>
        <w:tc>
          <w:tcPr>
            <w:tcW w:w="9090" w:type="dxa"/>
          </w:tcPr>
          <w:p w14:paraId="43294977" w14:textId="77777777" w:rsidR="00647A26" w:rsidRDefault="00647A26" w:rsidP="00647A26">
            <w:pPr>
              <w:rPr>
                <w:b/>
              </w:rPr>
            </w:pPr>
          </w:p>
        </w:tc>
      </w:tr>
      <w:tr w:rsidR="00647A26" w14:paraId="5EB59597" w14:textId="77777777" w:rsidTr="00647A26">
        <w:trPr>
          <w:trHeight w:val="864"/>
        </w:trPr>
        <w:tc>
          <w:tcPr>
            <w:tcW w:w="3510" w:type="dxa"/>
            <w:vAlign w:val="center"/>
          </w:tcPr>
          <w:p w14:paraId="2F08B906" w14:textId="25F96325" w:rsidR="00647A26" w:rsidRPr="00647A26" w:rsidRDefault="00647A26" w:rsidP="00647A2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>How Invoices Prepared</w:t>
            </w:r>
            <w:r w:rsidR="00F55005">
              <w:rPr>
                <w:b/>
              </w:rPr>
              <w:t xml:space="preserve"> &amp; Paid</w:t>
            </w:r>
          </w:p>
        </w:tc>
        <w:tc>
          <w:tcPr>
            <w:tcW w:w="9090" w:type="dxa"/>
          </w:tcPr>
          <w:p w14:paraId="7CAEF338" w14:textId="77777777" w:rsidR="00647A26" w:rsidRDefault="00647A26" w:rsidP="00647A26">
            <w:pPr>
              <w:rPr>
                <w:b/>
              </w:rPr>
            </w:pPr>
          </w:p>
        </w:tc>
      </w:tr>
      <w:tr w:rsidR="00647A26" w14:paraId="2857FDDB" w14:textId="77777777" w:rsidTr="00647A26">
        <w:trPr>
          <w:trHeight w:val="864"/>
        </w:trPr>
        <w:tc>
          <w:tcPr>
            <w:tcW w:w="3510" w:type="dxa"/>
            <w:vAlign w:val="center"/>
          </w:tcPr>
          <w:p w14:paraId="7738B192" w14:textId="77777777" w:rsidR="00647A26" w:rsidRPr="00647A26" w:rsidRDefault="00647A26" w:rsidP="00647A2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>How Bills Paid</w:t>
            </w:r>
          </w:p>
        </w:tc>
        <w:tc>
          <w:tcPr>
            <w:tcW w:w="9090" w:type="dxa"/>
          </w:tcPr>
          <w:p w14:paraId="55012792" w14:textId="77777777" w:rsidR="00647A26" w:rsidRDefault="00647A26" w:rsidP="00647A26">
            <w:pPr>
              <w:rPr>
                <w:b/>
              </w:rPr>
            </w:pPr>
          </w:p>
        </w:tc>
      </w:tr>
      <w:tr w:rsidR="00647A26" w14:paraId="6F53C1E1" w14:textId="77777777" w:rsidTr="00647A26">
        <w:trPr>
          <w:trHeight w:val="864"/>
        </w:trPr>
        <w:tc>
          <w:tcPr>
            <w:tcW w:w="3510" w:type="dxa"/>
            <w:vAlign w:val="center"/>
          </w:tcPr>
          <w:p w14:paraId="52B29106" w14:textId="77777777" w:rsidR="00647A26" w:rsidRPr="00647A26" w:rsidRDefault="00647A26" w:rsidP="00647A2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>Payroll</w:t>
            </w:r>
          </w:p>
        </w:tc>
        <w:tc>
          <w:tcPr>
            <w:tcW w:w="9090" w:type="dxa"/>
          </w:tcPr>
          <w:p w14:paraId="2772848C" w14:textId="77777777" w:rsidR="00647A26" w:rsidRDefault="00647A26" w:rsidP="00647A26">
            <w:pPr>
              <w:rPr>
                <w:b/>
              </w:rPr>
            </w:pPr>
          </w:p>
        </w:tc>
      </w:tr>
      <w:tr w:rsidR="00647A26" w14:paraId="1B075C98" w14:textId="77777777" w:rsidTr="00647A26">
        <w:trPr>
          <w:trHeight w:val="864"/>
        </w:trPr>
        <w:tc>
          <w:tcPr>
            <w:tcW w:w="3510" w:type="dxa"/>
            <w:vAlign w:val="center"/>
          </w:tcPr>
          <w:p w14:paraId="7B41B877" w14:textId="77777777" w:rsidR="00647A26" w:rsidRPr="00647A26" w:rsidRDefault="00647A26" w:rsidP="00647A2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>Inventory</w:t>
            </w:r>
          </w:p>
        </w:tc>
        <w:tc>
          <w:tcPr>
            <w:tcW w:w="9090" w:type="dxa"/>
          </w:tcPr>
          <w:p w14:paraId="234EA472" w14:textId="77777777" w:rsidR="00647A26" w:rsidRDefault="00647A26" w:rsidP="00647A26">
            <w:pPr>
              <w:rPr>
                <w:b/>
              </w:rPr>
            </w:pPr>
          </w:p>
        </w:tc>
      </w:tr>
      <w:tr w:rsidR="00647A26" w14:paraId="509EEB3E" w14:textId="77777777" w:rsidTr="00647A26">
        <w:trPr>
          <w:trHeight w:val="864"/>
        </w:trPr>
        <w:tc>
          <w:tcPr>
            <w:tcW w:w="3510" w:type="dxa"/>
            <w:vAlign w:val="center"/>
          </w:tcPr>
          <w:p w14:paraId="0477E905" w14:textId="77777777" w:rsidR="00647A26" w:rsidRPr="00647A26" w:rsidRDefault="00647A26" w:rsidP="00647A2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lastRenderedPageBreak/>
              <w:t>Sales Tax</w:t>
            </w:r>
          </w:p>
        </w:tc>
        <w:tc>
          <w:tcPr>
            <w:tcW w:w="9090" w:type="dxa"/>
          </w:tcPr>
          <w:p w14:paraId="07332855" w14:textId="77777777" w:rsidR="00647A26" w:rsidRDefault="00647A26" w:rsidP="00647A26">
            <w:pPr>
              <w:rPr>
                <w:b/>
              </w:rPr>
            </w:pPr>
          </w:p>
        </w:tc>
      </w:tr>
      <w:tr w:rsidR="00647A26" w14:paraId="51255A0B" w14:textId="77777777" w:rsidTr="00647A26">
        <w:trPr>
          <w:trHeight w:val="864"/>
        </w:trPr>
        <w:tc>
          <w:tcPr>
            <w:tcW w:w="3510" w:type="dxa"/>
            <w:vAlign w:val="center"/>
          </w:tcPr>
          <w:p w14:paraId="7BB3835C" w14:textId="294DA6F4" w:rsidR="00647A26" w:rsidRDefault="00647A26" w:rsidP="00647A2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>Why Bookkeeping Change</w:t>
            </w:r>
            <w:r w:rsidR="00212FD5">
              <w:rPr>
                <w:b/>
              </w:rPr>
              <w:t>?</w:t>
            </w:r>
          </w:p>
        </w:tc>
        <w:tc>
          <w:tcPr>
            <w:tcW w:w="9090" w:type="dxa"/>
          </w:tcPr>
          <w:p w14:paraId="30C35875" w14:textId="77777777" w:rsidR="00647A26" w:rsidRDefault="00647A26" w:rsidP="00647A26">
            <w:pPr>
              <w:rPr>
                <w:b/>
              </w:rPr>
            </w:pPr>
          </w:p>
        </w:tc>
      </w:tr>
    </w:tbl>
    <w:p w14:paraId="20FC3429" w14:textId="77777777" w:rsidR="00647A26" w:rsidRPr="00647A26" w:rsidRDefault="00647A26" w:rsidP="008A24A9">
      <w:pPr>
        <w:rPr>
          <w:b/>
        </w:rPr>
      </w:pPr>
    </w:p>
    <w:sectPr w:rsidR="00647A26" w:rsidRPr="00647A26" w:rsidSect="008A24A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DADA92" w14:textId="77777777" w:rsidR="00A377EF" w:rsidRDefault="00A377EF" w:rsidP="00EE2729">
      <w:pPr>
        <w:spacing w:after="0" w:line="240" w:lineRule="auto"/>
      </w:pPr>
      <w:r>
        <w:separator/>
      </w:r>
    </w:p>
  </w:endnote>
  <w:endnote w:type="continuationSeparator" w:id="0">
    <w:p w14:paraId="0D72F3F5" w14:textId="77777777" w:rsidR="00A377EF" w:rsidRDefault="00A377EF" w:rsidP="00EE2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44BCF2" w14:textId="77777777" w:rsidR="00EE2729" w:rsidRDefault="00EE27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85B219" w14:textId="77777777" w:rsidR="00EE2729" w:rsidRDefault="00EE27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672365" w14:textId="77777777" w:rsidR="00EE2729" w:rsidRDefault="00EE27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4B1DBD" w14:textId="77777777" w:rsidR="00A377EF" w:rsidRDefault="00A377EF" w:rsidP="00EE2729">
      <w:pPr>
        <w:spacing w:after="0" w:line="240" w:lineRule="auto"/>
      </w:pPr>
      <w:r>
        <w:separator/>
      </w:r>
    </w:p>
  </w:footnote>
  <w:footnote w:type="continuationSeparator" w:id="0">
    <w:p w14:paraId="0013B4C3" w14:textId="77777777" w:rsidR="00A377EF" w:rsidRDefault="00A377EF" w:rsidP="00EE2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AA680E" w14:textId="77777777" w:rsidR="00EE2729" w:rsidRDefault="00EE27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78C70" w14:textId="46AF46AA" w:rsidR="00EE2729" w:rsidRDefault="00EE272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D36BDC7" wp14:editId="1F0C0BD1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4831080" cy="1318260"/>
          <wp:effectExtent l="0" t="0" r="0" b="0"/>
          <wp:wrapTopAndBottom/>
          <wp:docPr id="1" name="Picture 1" descr="A picture containing shir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shir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687" t="35952" r="14001" b="36147"/>
                  <a:stretch/>
                </pic:blipFill>
                <pic:spPr bwMode="auto">
                  <a:xfrm>
                    <a:off x="0" y="0"/>
                    <a:ext cx="4831080" cy="13182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A7EAD" w14:textId="77777777" w:rsidR="00EE2729" w:rsidRDefault="00EE27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E967A1"/>
    <w:multiLevelType w:val="hybridMultilevel"/>
    <w:tmpl w:val="BBD8FB2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TC0NDOzMDcxtjBT0lEKTi0uzszPAykwrAUANVWU+ywAAAA="/>
  </w:docVars>
  <w:rsids>
    <w:rsidRoot w:val="00647A26"/>
    <w:rsid w:val="00212FD5"/>
    <w:rsid w:val="00327420"/>
    <w:rsid w:val="005F4F28"/>
    <w:rsid w:val="00647A26"/>
    <w:rsid w:val="008A24A9"/>
    <w:rsid w:val="00994FA3"/>
    <w:rsid w:val="00A377EF"/>
    <w:rsid w:val="00BC6446"/>
    <w:rsid w:val="00EE2729"/>
    <w:rsid w:val="00F55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02CDA"/>
  <w15:chartTrackingRefBased/>
  <w15:docId w15:val="{B7404C2A-D932-4FA1-A4CE-98C79E46F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7A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7A2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27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729"/>
  </w:style>
  <w:style w:type="paragraph" w:styleId="Footer">
    <w:name w:val="footer"/>
    <w:basedOn w:val="Normal"/>
    <w:link w:val="FooterChar"/>
    <w:uiPriority w:val="99"/>
    <w:unhideWhenUsed/>
    <w:rsid w:val="00EE27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7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VonFumetti</dc:creator>
  <cp:keywords/>
  <dc:description/>
  <cp:lastModifiedBy>Jimmie Needles</cp:lastModifiedBy>
  <cp:revision>6</cp:revision>
  <dcterms:created xsi:type="dcterms:W3CDTF">2017-08-28T16:40:00Z</dcterms:created>
  <dcterms:modified xsi:type="dcterms:W3CDTF">2020-06-01T01:57:00Z</dcterms:modified>
</cp:coreProperties>
</file>